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25940EDA" w:rsidR="00253BB4" w:rsidRDefault="00FB3D0C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March 10</w:t>
      </w:r>
      <w:r w:rsidR="00CE55EF">
        <w:rPr>
          <w:rFonts w:ascii="Times" w:hAnsi="Times"/>
          <w:b/>
          <w:sz w:val="22"/>
          <w:szCs w:val="22"/>
        </w:rPr>
        <w:t>, 2023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411416BE" w:rsidR="00253BB4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>***Due to COVID-19 this meeting will be held virtually please see log in information below***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287E4CF7" w:rsidR="00504BD3" w:rsidRDefault="00504BD3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03F5E76A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5A8825F3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CE174C">
        <w:rPr>
          <w:rFonts w:ascii="Times New Roman" w:hAnsi="Times New Roman"/>
          <w:sz w:val="22"/>
          <w:szCs w:val="22"/>
        </w:rPr>
        <w:t>1</w:t>
      </w:r>
      <w:r w:rsidR="00CE55EF">
        <w:rPr>
          <w:rFonts w:ascii="Times New Roman" w:hAnsi="Times New Roman"/>
          <w:sz w:val="22"/>
          <w:szCs w:val="22"/>
        </w:rPr>
        <w:t>/</w:t>
      </w:r>
      <w:r w:rsidR="00FB3D0C">
        <w:rPr>
          <w:rFonts w:ascii="Times New Roman" w:hAnsi="Times New Roman"/>
          <w:sz w:val="22"/>
          <w:szCs w:val="22"/>
        </w:rPr>
        <w:t>20</w:t>
      </w:r>
      <w:r w:rsidRPr="00AD2825">
        <w:rPr>
          <w:rFonts w:ascii="Times New Roman" w:hAnsi="Times New Roman"/>
          <w:sz w:val="22"/>
          <w:szCs w:val="22"/>
        </w:rPr>
        <w:t>/202</w:t>
      </w:r>
      <w:r w:rsidR="00FB3D0C">
        <w:rPr>
          <w:rFonts w:ascii="Times New Roman" w:hAnsi="Times New Roman"/>
          <w:sz w:val="22"/>
          <w:szCs w:val="22"/>
        </w:rPr>
        <w:t>3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43D3FE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</w:p>
    <w:p w14:paraId="5E6667F4" w14:textId="137920BE" w:rsidR="00E90A42" w:rsidRDefault="45ECF528" w:rsidP="00BF3659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p w14:paraId="28E9E5C0" w14:textId="58BC98A7" w:rsidR="00BF3659" w:rsidRPr="00D1338D" w:rsidRDefault="00D1338D" w:rsidP="00D1338D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Symposium Update</w:t>
      </w:r>
    </w:p>
    <w:bookmarkEnd w:id="0"/>
    <w:p w14:paraId="66B04D6F" w14:textId="39852379" w:rsidR="00D1338D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43AEB113" w14:textId="2725F266" w:rsidR="00C80384" w:rsidRPr="00C80384" w:rsidRDefault="00C80384" w:rsidP="00C80384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ard Onboarding Process</w:t>
      </w:r>
    </w:p>
    <w:p w14:paraId="6CB0BFA0" w14:textId="677BCBAF" w:rsidR="00C702C6" w:rsidRDefault="45ECF528" w:rsidP="00FB3D0C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p w14:paraId="1341EE11" w14:textId="04404F5D" w:rsidR="000B10B6" w:rsidRDefault="00BF06B7" w:rsidP="00BF06B7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utreach – Savoy Elementary School 3/</w:t>
      </w:r>
      <w:r w:rsidR="006B63FF">
        <w:rPr>
          <w:rFonts w:ascii="Times New Roman" w:hAnsi="Times New Roman"/>
          <w:sz w:val="22"/>
          <w:szCs w:val="22"/>
        </w:rPr>
        <w:t>24</w:t>
      </w:r>
      <w:r w:rsidR="0084690C">
        <w:rPr>
          <w:rFonts w:ascii="Times New Roman" w:hAnsi="Times New Roman"/>
          <w:sz w:val="22"/>
          <w:szCs w:val="22"/>
        </w:rPr>
        <w:t>/23</w:t>
      </w:r>
    </w:p>
    <w:p w14:paraId="47E3A01C" w14:textId="3F210E16" w:rsidR="006B63FF" w:rsidRDefault="006B63FF" w:rsidP="00BF06B7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Rolling Clock</w:t>
      </w:r>
    </w:p>
    <w:p w14:paraId="200E0FC3" w14:textId="7D266806" w:rsidR="00F1523D" w:rsidRPr="00CC6F81" w:rsidRDefault="00D374EB" w:rsidP="00CC6F81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ard</w:t>
      </w:r>
      <w:r w:rsidR="004018B4">
        <w:rPr>
          <w:rFonts w:ascii="Times New Roman" w:hAnsi="Times New Roman"/>
          <w:sz w:val="22"/>
          <w:szCs w:val="22"/>
        </w:rPr>
        <w:t xml:space="preserve"> Proposed Regulations </w:t>
      </w:r>
      <w:r w:rsidR="00C80384">
        <w:rPr>
          <w:rFonts w:ascii="Times New Roman" w:hAnsi="Times New Roman"/>
          <w:sz w:val="22"/>
          <w:szCs w:val="22"/>
        </w:rPr>
        <w:t>change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565418A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report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513FCF6F" w14:textId="7C6CEEB8" w:rsidR="007E312F" w:rsidRDefault="00535F89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he meeting:</w:t>
      </w:r>
    </w:p>
    <w:p w14:paraId="7A0EFC28" w14:textId="2BEC795A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29F83E0D" w14:textId="709BC803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</w:t>
      </w:r>
      <w:r w:rsidR="00C1630D">
        <w:rPr>
          <w:rFonts w:ascii="Times New Roman" w:hAnsi="Times New Roman"/>
          <w:b/>
          <w:bCs/>
          <w:sz w:val="22"/>
          <w:szCs w:val="22"/>
        </w:rPr>
        <w:t>al: 650-479-3208</w:t>
      </w:r>
    </w:p>
    <w:p w14:paraId="2355086A" w14:textId="4BE4C86A" w:rsidR="009F0D86" w:rsidRDefault="009F0D86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Access Code:  </w:t>
      </w:r>
      <w:r w:rsidR="005C49B9">
        <w:rPr>
          <w:rFonts w:ascii="Times New Roman" w:hAnsi="Times New Roman"/>
          <w:b/>
          <w:bCs/>
          <w:sz w:val="22"/>
          <w:szCs w:val="22"/>
        </w:rPr>
        <w:t xml:space="preserve">2315 </w:t>
      </w:r>
      <w:r w:rsidR="00615CCA">
        <w:rPr>
          <w:rFonts w:ascii="Times New Roman" w:hAnsi="Times New Roman"/>
          <w:b/>
          <w:bCs/>
          <w:sz w:val="22"/>
          <w:szCs w:val="22"/>
        </w:rPr>
        <w:t>747 7813</w:t>
      </w:r>
    </w:p>
    <w:p w14:paraId="22E95C55" w14:textId="6D87E9D7" w:rsidR="00AB4AA2" w:rsidRDefault="00AB4AA2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1222C974" w14:textId="03339132" w:rsidR="00AB4AA2" w:rsidRDefault="00000000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hyperlink r:id="rId9" w:history="1">
        <w:r w:rsidR="00154045" w:rsidRPr="00160C68">
          <w:rPr>
            <w:rStyle w:val="Hyperlink"/>
            <w:rFonts w:ascii="Times New Roman" w:hAnsi="Times New Roman"/>
            <w:b/>
            <w:bCs/>
            <w:sz w:val="22"/>
            <w:szCs w:val="22"/>
          </w:rPr>
          <w:t>https://dcnet.webex.com/dcnet/onstage/g.php?MTID=e315de34b0c0515d1560c837a1d0a3b3d</w:t>
        </w:r>
      </w:hyperlink>
    </w:p>
    <w:p w14:paraId="15901409" w14:textId="7E78A214" w:rsidR="009037ED" w:rsidRDefault="00BD044B" w:rsidP="00BD044B">
      <w:pPr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 xml:space="preserve">     </w:t>
      </w:r>
      <w:r w:rsidR="009037ED"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 xml:space="preserve"> Event Number:  </w:t>
      </w:r>
      <w:r w:rsidR="00156FF2">
        <w:rPr>
          <w:rFonts w:ascii="Helvetica" w:hAnsi="Helvetica"/>
          <w:color w:val="000000"/>
          <w:sz w:val="21"/>
          <w:szCs w:val="21"/>
          <w:shd w:val="clear" w:color="auto" w:fill="FFFFFF"/>
        </w:rPr>
        <w:t>2315 747 7813</w:t>
      </w:r>
    </w:p>
    <w:p w14:paraId="18C9C50C" w14:textId="2456C65B" w:rsidR="00C6001E" w:rsidRPr="00BD044B" w:rsidRDefault="00BD044B" w:rsidP="00BD044B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156FF2"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 xml:space="preserve">     </w:t>
      </w:r>
      <w:r w:rsidR="007B37B4" w:rsidRPr="00BD044B"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>Pass</w:t>
      </w:r>
      <w:r w:rsidR="00AA6D6D" w:rsidRPr="00BD044B"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>w</w:t>
      </w:r>
      <w:r w:rsidR="007B37B4" w:rsidRPr="00BD044B"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>ord: 031023</w:t>
      </w:r>
    </w:p>
    <w:p w14:paraId="05B74DD2" w14:textId="64A4B40C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</w:p>
    <w:p w14:paraId="50716C91" w14:textId="052451EA" w:rsidR="004D678B" w:rsidRDefault="004D678B" w:rsidP="004D678B">
      <w:pPr>
        <w:rPr>
          <w:rFonts w:ascii="Times New Roman" w:hAnsi="Times New Roman"/>
          <w:sz w:val="22"/>
          <w:szCs w:val="22"/>
        </w:rPr>
      </w:pPr>
    </w:p>
    <w:p w14:paraId="6D7FF1FC" w14:textId="14E45B41" w:rsidR="00DD2B31" w:rsidRPr="00EE3E14" w:rsidRDefault="00897C06" w:rsidP="00EE3E14">
      <w:pPr>
        <w:pStyle w:val="ListParagraph"/>
        <w:ind w:left="-288" w:right="-288"/>
        <w:rPr>
          <w:b/>
          <w:bCs/>
          <w:i/>
          <w:iCs/>
          <w:sz w:val="22"/>
          <w:szCs w:val="22"/>
          <w:highlight w:val="yellow"/>
        </w:rPr>
      </w:pPr>
      <w:r w:rsidRPr="00BD3B9D">
        <w:rPr>
          <w:b/>
          <w:bCs/>
          <w:i/>
          <w:iCs/>
          <w:sz w:val="22"/>
          <w:szCs w:val="22"/>
          <w:highlight w:val="yellow"/>
        </w:rPr>
        <w:t>Next Meeting:  April 13, 2023</w:t>
      </w:r>
      <w:r w:rsidR="00BD3B9D" w:rsidRPr="00BD3B9D">
        <w:rPr>
          <w:b/>
          <w:bCs/>
          <w:i/>
          <w:iCs/>
          <w:sz w:val="22"/>
          <w:szCs w:val="22"/>
          <w:highlight w:val="yellow"/>
        </w:rPr>
        <w:t xml:space="preserve"> @ 9:30</w:t>
      </w:r>
    </w:p>
    <w:sectPr w:rsidR="00DD2B31" w:rsidRPr="00EE3E14" w:rsidSect="000D077F">
      <w:headerReference w:type="default" r:id="rId10"/>
      <w:footerReference w:type="default" r:id="rId11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2AE57" w14:textId="77777777" w:rsidR="00545EDD" w:rsidRDefault="00545EDD" w:rsidP="00BE55D9">
      <w:r>
        <w:separator/>
      </w:r>
    </w:p>
  </w:endnote>
  <w:endnote w:type="continuationSeparator" w:id="0">
    <w:p w14:paraId="18852885" w14:textId="77777777" w:rsidR="00545EDD" w:rsidRDefault="00545EDD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19103" w14:textId="77777777" w:rsidR="00545EDD" w:rsidRDefault="00545EDD" w:rsidP="00BE55D9">
      <w:r>
        <w:separator/>
      </w:r>
    </w:p>
  </w:footnote>
  <w:footnote w:type="continuationSeparator" w:id="0">
    <w:p w14:paraId="3B9097E0" w14:textId="77777777" w:rsidR="00545EDD" w:rsidRDefault="00545EDD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2C1CC9F0" w:rsidR="00FC7F66" w:rsidRDefault="00DD7333" w:rsidP="00BE55D9">
    <w:pPr>
      <w:pStyle w:val="Header"/>
      <w:ind w:left="-900" w:hanging="360"/>
    </w:pPr>
    <w:r>
      <w:t xml:space="preserve">                                                                                    </w:t>
    </w:r>
    <w:r w:rsidR="000B10B6">
      <w:t xml:space="preserve"> </w:t>
    </w:r>
    <w:r w:rsidR="000B10B6">
      <w:rPr>
        <w:noProof/>
      </w:rPr>
      <w:drawing>
        <wp:inline distT="0" distB="0" distL="0" distR="0" wp14:anchorId="01A031DD" wp14:editId="79A58BA7">
          <wp:extent cx="2800350" cy="19748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350" cy="197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3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8E790E"/>
    <w:multiLevelType w:val="hybridMultilevel"/>
    <w:tmpl w:val="DAB016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788880">
    <w:abstractNumId w:val="25"/>
  </w:num>
  <w:num w:numId="2" w16cid:durableId="442774771">
    <w:abstractNumId w:val="18"/>
  </w:num>
  <w:num w:numId="3" w16cid:durableId="689186513">
    <w:abstractNumId w:val="14"/>
  </w:num>
  <w:num w:numId="4" w16cid:durableId="173881881">
    <w:abstractNumId w:val="5"/>
  </w:num>
  <w:num w:numId="5" w16cid:durableId="1377126448">
    <w:abstractNumId w:val="27"/>
  </w:num>
  <w:num w:numId="6" w16cid:durableId="415367334">
    <w:abstractNumId w:val="19"/>
  </w:num>
  <w:num w:numId="7" w16cid:durableId="266040003">
    <w:abstractNumId w:val="12"/>
  </w:num>
  <w:num w:numId="8" w16cid:durableId="604383578">
    <w:abstractNumId w:val="2"/>
  </w:num>
  <w:num w:numId="9" w16cid:durableId="542256042">
    <w:abstractNumId w:val="34"/>
  </w:num>
  <w:num w:numId="10" w16cid:durableId="846865104">
    <w:abstractNumId w:val="21"/>
  </w:num>
  <w:num w:numId="11" w16cid:durableId="1105879837">
    <w:abstractNumId w:val="16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9"/>
  </w:num>
  <w:num w:numId="15" w16cid:durableId="1174764979">
    <w:abstractNumId w:val="6"/>
  </w:num>
  <w:num w:numId="16" w16cid:durableId="901411294">
    <w:abstractNumId w:val="35"/>
  </w:num>
  <w:num w:numId="17" w16cid:durableId="1821263616">
    <w:abstractNumId w:val="4"/>
  </w:num>
  <w:num w:numId="18" w16cid:durableId="1076172452">
    <w:abstractNumId w:val="11"/>
  </w:num>
  <w:num w:numId="19" w16cid:durableId="1473056357">
    <w:abstractNumId w:val="26"/>
  </w:num>
  <w:num w:numId="20" w16cid:durableId="253249495">
    <w:abstractNumId w:val="33"/>
  </w:num>
  <w:num w:numId="21" w16cid:durableId="1605838660">
    <w:abstractNumId w:val="15"/>
  </w:num>
  <w:num w:numId="22" w16cid:durableId="237135420">
    <w:abstractNumId w:val="29"/>
  </w:num>
  <w:num w:numId="23" w16cid:durableId="1770814654">
    <w:abstractNumId w:val="32"/>
  </w:num>
  <w:num w:numId="24" w16cid:durableId="1371221177">
    <w:abstractNumId w:val="7"/>
  </w:num>
  <w:num w:numId="25" w16cid:durableId="110052405">
    <w:abstractNumId w:val="13"/>
  </w:num>
  <w:num w:numId="26" w16cid:durableId="317467304">
    <w:abstractNumId w:val="10"/>
  </w:num>
  <w:num w:numId="27" w16cid:durableId="551817507">
    <w:abstractNumId w:val="23"/>
  </w:num>
  <w:num w:numId="28" w16cid:durableId="1264990900">
    <w:abstractNumId w:val="24"/>
  </w:num>
  <w:num w:numId="29" w16cid:durableId="1299602557">
    <w:abstractNumId w:val="20"/>
  </w:num>
  <w:num w:numId="30" w16cid:durableId="446581445">
    <w:abstractNumId w:val="17"/>
  </w:num>
  <w:num w:numId="31" w16cid:durableId="1493762215">
    <w:abstractNumId w:val="8"/>
  </w:num>
  <w:num w:numId="32" w16cid:durableId="714888069">
    <w:abstractNumId w:val="30"/>
  </w:num>
  <w:num w:numId="33" w16cid:durableId="1968311172">
    <w:abstractNumId w:val="31"/>
  </w:num>
  <w:num w:numId="34" w16cid:durableId="1475098916">
    <w:abstractNumId w:val="22"/>
  </w:num>
  <w:num w:numId="35" w16cid:durableId="513808365">
    <w:abstractNumId w:val="3"/>
  </w:num>
  <w:num w:numId="36" w16cid:durableId="726807117">
    <w:abstractNumId w:val="36"/>
  </w:num>
  <w:num w:numId="37" w16cid:durableId="1368452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66DC7"/>
    <w:rsid w:val="00071AA4"/>
    <w:rsid w:val="0007448B"/>
    <w:rsid w:val="00083B3C"/>
    <w:rsid w:val="00090A5B"/>
    <w:rsid w:val="000A3145"/>
    <w:rsid w:val="000B10B6"/>
    <w:rsid w:val="000B3091"/>
    <w:rsid w:val="000D02C2"/>
    <w:rsid w:val="000D077F"/>
    <w:rsid w:val="000E4C0E"/>
    <w:rsid w:val="00101BBE"/>
    <w:rsid w:val="00106830"/>
    <w:rsid w:val="00106AF7"/>
    <w:rsid w:val="00111A07"/>
    <w:rsid w:val="0014309D"/>
    <w:rsid w:val="001525DA"/>
    <w:rsid w:val="00154045"/>
    <w:rsid w:val="001567F9"/>
    <w:rsid w:val="00156FF2"/>
    <w:rsid w:val="00157AB6"/>
    <w:rsid w:val="001A0226"/>
    <w:rsid w:val="001A34E8"/>
    <w:rsid w:val="001B0ABA"/>
    <w:rsid w:val="001C163D"/>
    <w:rsid w:val="001C3AD7"/>
    <w:rsid w:val="001D1BA1"/>
    <w:rsid w:val="001D7EB0"/>
    <w:rsid w:val="001F0A0B"/>
    <w:rsid w:val="001F2664"/>
    <w:rsid w:val="001F738B"/>
    <w:rsid w:val="002032BB"/>
    <w:rsid w:val="00235041"/>
    <w:rsid w:val="002405DE"/>
    <w:rsid w:val="00246537"/>
    <w:rsid w:val="0024658A"/>
    <w:rsid w:val="00253BB4"/>
    <w:rsid w:val="00254755"/>
    <w:rsid w:val="002606E5"/>
    <w:rsid w:val="00284188"/>
    <w:rsid w:val="00290834"/>
    <w:rsid w:val="00290EA9"/>
    <w:rsid w:val="00295F25"/>
    <w:rsid w:val="00296A4E"/>
    <w:rsid w:val="002B23C8"/>
    <w:rsid w:val="002B5AD7"/>
    <w:rsid w:val="002B7106"/>
    <w:rsid w:val="002C2981"/>
    <w:rsid w:val="002D6840"/>
    <w:rsid w:val="002E7492"/>
    <w:rsid w:val="00300F4A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41BD"/>
    <w:rsid w:val="003B52AD"/>
    <w:rsid w:val="003B5E8D"/>
    <w:rsid w:val="003B6264"/>
    <w:rsid w:val="003D49B3"/>
    <w:rsid w:val="003D6ACB"/>
    <w:rsid w:val="003E0D72"/>
    <w:rsid w:val="003E1F1E"/>
    <w:rsid w:val="003F35D9"/>
    <w:rsid w:val="00400B08"/>
    <w:rsid w:val="004018B4"/>
    <w:rsid w:val="00407D04"/>
    <w:rsid w:val="004153D6"/>
    <w:rsid w:val="0042209B"/>
    <w:rsid w:val="004249C7"/>
    <w:rsid w:val="00430959"/>
    <w:rsid w:val="004417FF"/>
    <w:rsid w:val="00443B6B"/>
    <w:rsid w:val="004455BE"/>
    <w:rsid w:val="00454CBE"/>
    <w:rsid w:val="0045509E"/>
    <w:rsid w:val="00461BB0"/>
    <w:rsid w:val="004624F0"/>
    <w:rsid w:val="0046293C"/>
    <w:rsid w:val="0046614C"/>
    <w:rsid w:val="00467DEB"/>
    <w:rsid w:val="00490E58"/>
    <w:rsid w:val="00491546"/>
    <w:rsid w:val="004947B3"/>
    <w:rsid w:val="0049695C"/>
    <w:rsid w:val="004A28DD"/>
    <w:rsid w:val="004A32FE"/>
    <w:rsid w:val="004D16EF"/>
    <w:rsid w:val="004D5A67"/>
    <w:rsid w:val="004D678B"/>
    <w:rsid w:val="004E49E5"/>
    <w:rsid w:val="004F5067"/>
    <w:rsid w:val="00504BD3"/>
    <w:rsid w:val="00504E58"/>
    <w:rsid w:val="00523211"/>
    <w:rsid w:val="00524D1A"/>
    <w:rsid w:val="00533792"/>
    <w:rsid w:val="00535F89"/>
    <w:rsid w:val="00545EDD"/>
    <w:rsid w:val="00546D60"/>
    <w:rsid w:val="00550D73"/>
    <w:rsid w:val="00551A0A"/>
    <w:rsid w:val="00551D12"/>
    <w:rsid w:val="00552F23"/>
    <w:rsid w:val="00553893"/>
    <w:rsid w:val="00555A26"/>
    <w:rsid w:val="00556DA1"/>
    <w:rsid w:val="005668C6"/>
    <w:rsid w:val="005701DE"/>
    <w:rsid w:val="00576322"/>
    <w:rsid w:val="00581F65"/>
    <w:rsid w:val="00590F85"/>
    <w:rsid w:val="005918B1"/>
    <w:rsid w:val="00594FA2"/>
    <w:rsid w:val="005B243C"/>
    <w:rsid w:val="005B7A7A"/>
    <w:rsid w:val="005C49B9"/>
    <w:rsid w:val="005C5A05"/>
    <w:rsid w:val="005C5CF8"/>
    <w:rsid w:val="005D6A0D"/>
    <w:rsid w:val="005D7A6A"/>
    <w:rsid w:val="005F1378"/>
    <w:rsid w:val="005F462D"/>
    <w:rsid w:val="00615CCA"/>
    <w:rsid w:val="00642674"/>
    <w:rsid w:val="00642CC2"/>
    <w:rsid w:val="00655D3E"/>
    <w:rsid w:val="00666703"/>
    <w:rsid w:val="0067280C"/>
    <w:rsid w:val="006764A2"/>
    <w:rsid w:val="00691FC4"/>
    <w:rsid w:val="006972CB"/>
    <w:rsid w:val="006A5FFD"/>
    <w:rsid w:val="006A653A"/>
    <w:rsid w:val="006B63FF"/>
    <w:rsid w:val="006C2C68"/>
    <w:rsid w:val="006E015A"/>
    <w:rsid w:val="006E64B4"/>
    <w:rsid w:val="006F0D16"/>
    <w:rsid w:val="006F4D29"/>
    <w:rsid w:val="006F5A6F"/>
    <w:rsid w:val="00701C77"/>
    <w:rsid w:val="00707CED"/>
    <w:rsid w:val="0072453F"/>
    <w:rsid w:val="007301CF"/>
    <w:rsid w:val="00732361"/>
    <w:rsid w:val="007506DB"/>
    <w:rsid w:val="00760422"/>
    <w:rsid w:val="007661E3"/>
    <w:rsid w:val="00767EBA"/>
    <w:rsid w:val="00770029"/>
    <w:rsid w:val="0077085E"/>
    <w:rsid w:val="00772793"/>
    <w:rsid w:val="00773E5F"/>
    <w:rsid w:val="00776899"/>
    <w:rsid w:val="00782E72"/>
    <w:rsid w:val="007856BE"/>
    <w:rsid w:val="007A1206"/>
    <w:rsid w:val="007B37B4"/>
    <w:rsid w:val="007B387B"/>
    <w:rsid w:val="007B5578"/>
    <w:rsid w:val="007C45FC"/>
    <w:rsid w:val="007D1920"/>
    <w:rsid w:val="007D6CCF"/>
    <w:rsid w:val="007E1452"/>
    <w:rsid w:val="007E312F"/>
    <w:rsid w:val="007E32D4"/>
    <w:rsid w:val="007F78A3"/>
    <w:rsid w:val="00827362"/>
    <w:rsid w:val="00834EF7"/>
    <w:rsid w:val="0084690C"/>
    <w:rsid w:val="00847694"/>
    <w:rsid w:val="00850968"/>
    <w:rsid w:val="00851574"/>
    <w:rsid w:val="008541B5"/>
    <w:rsid w:val="00861428"/>
    <w:rsid w:val="00862B69"/>
    <w:rsid w:val="00862CFE"/>
    <w:rsid w:val="00874E7F"/>
    <w:rsid w:val="00877819"/>
    <w:rsid w:val="00881BFE"/>
    <w:rsid w:val="00885A1B"/>
    <w:rsid w:val="00886DB8"/>
    <w:rsid w:val="00897C06"/>
    <w:rsid w:val="008B14E4"/>
    <w:rsid w:val="008B5F8B"/>
    <w:rsid w:val="008C157F"/>
    <w:rsid w:val="008C2A84"/>
    <w:rsid w:val="008D3167"/>
    <w:rsid w:val="008F6C4B"/>
    <w:rsid w:val="009037ED"/>
    <w:rsid w:val="00905356"/>
    <w:rsid w:val="009237B3"/>
    <w:rsid w:val="009249B7"/>
    <w:rsid w:val="00924F6A"/>
    <w:rsid w:val="00926FE0"/>
    <w:rsid w:val="00937E60"/>
    <w:rsid w:val="00966DD8"/>
    <w:rsid w:val="00972252"/>
    <w:rsid w:val="00980774"/>
    <w:rsid w:val="00985FB6"/>
    <w:rsid w:val="00987C6B"/>
    <w:rsid w:val="009A2397"/>
    <w:rsid w:val="009A5E55"/>
    <w:rsid w:val="009B5E1A"/>
    <w:rsid w:val="009C13DA"/>
    <w:rsid w:val="009C281F"/>
    <w:rsid w:val="009C3F63"/>
    <w:rsid w:val="009D1854"/>
    <w:rsid w:val="009D19FF"/>
    <w:rsid w:val="009D2212"/>
    <w:rsid w:val="009D7370"/>
    <w:rsid w:val="009E1FE9"/>
    <w:rsid w:val="009F0D86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6720"/>
    <w:rsid w:val="00A673EE"/>
    <w:rsid w:val="00A677E9"/>
    <w:rsid w:val="00A705D8"/>
    <w:rsid w:val="00A71C4A"/>
    <w:rsid w:val="00A813A3"/>
    <w:rsid w:val="00A82162"/>
    <w:rsid w:val="00A8425C"/>
    <w:rsid w:val="00A9396E"/>
    <w:rsid w:val="00AA1F9B"/>
    <w:rsid w:val="00AA5401"/>
    <w:rsid w:val="00AA6364"/>
    <w:rsid w:val="00AA6D6D"/>
    <w:rsid w:val="00AB4AA2"/>
    <w:rsid w:val="00AB758F"/>
    <w:rsid w:val="00AC006A"/>
    <w:rsid w:val="00AD03C4"/>
    <w:rsid w:val="00AD2825"/>
    <w:rsid w:val="00AF0EBD"/>
    <w:rsid w:val="00AF4701"/>
    <w:rsid w:val="00B07DC2"/>
    <w:rsid w:val="00B163F7"/>
    <w:rsid w:val="00B46396"/>
    <w:rsid w:val="00B51BED"/>
    <w:rsid w:val="00B533CF"/>
    <w:rsid w:val="00B54C8D"/>
    <w:rsid w:val="00B70A9C"/>
    <w:rsid w:val="00B7160C"/>
    <w:rsid w:val="00B71762"/>
    <w:rsid w:val="00B72578"/>
    <w:rsid w:val="00B82002"/>
    <w:rsid w:val="00B828F7"/>
    <w:rsid w:val="00B85ACC"/>
    <w:rsid w:val="00B85EB6"/>
    <w:rsid w:val="00B9229E"/>
    <w:rsid w:val="00BA1DBF"/>
    <w:rsid w:val="00BA380D"/>
    <w:rsid w:val="00BA5E55"/>
    <w:rsid w:val="00BB188C"/>
    <w:rsid w:val="00BB1A54"/>
    <w:rsid w:val="00BB5D68"/>
    <w:rsid w:val="00BC44BA"/>
    <w:rsid w:val="00BD044B"/>
    <w:rsid w:val="00BD3B9D"/>
    <w:rsid w:val="00BE55D9"/>
    <w:rsid w:val="00BF06B7"/>
    <w:rsid w:val="00BF3659"/>
    <w:rsid w:val="00C15FF6"/>
    <w:rsid w:val="00C1630D"/>
    <w:rsid w:val="00C35E30"/>
    <w:rsid w:val="00C367DB"/>
    <w:rsid w:val="00C574D3"/>
    <w:rsid w:val="00C6001E"/>
    <w:rsid w:val="00C65CA7"/>
    <w:rsid w:val="00C702C6"/>
    <w:rsid w:val="00C745AD"/>
    <w:rsid w:val="00C74EE6"/>
    <w:rsid w:val="00C80384"/>
    <w:rsid w:val="00C82612"/>
    <w:rsid w:val="00C90AE5"/>
    <w:rsid w:val="00CA0F0E"/>
    <w:rsid w:val="00CA2EE7"/>
    <w:rsid w:val="00CA64BC"/>
    <w:rsid w:val="00CB1614"/>
    <w:rsid w:val="00CC6F81"/>
    <w:rsid w:val="00CE174C"/>
    <w:rsid w:val="00CE55EF"/>
    <w:rsid w:val="00CE6FEA"/>
    <w:rsid w:val="00CF4825"/>
    <w:rsid w:val="00CF6E33"/>
    <w:rsid w:val="00CF76F7"/>
    <w:rsid w:val="00D01F50"/>
    <w:rsid w:val="00D1338D"/>
    <w:rsid w:val="00D1614E"/>
    <w:rsid w:val="00D200B5"/>
    <w:rsid w:val="00D365E4"/>
    <w:rsid w:val="00D374EB"/>
    <w:rsid w:val="00D40F65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D7333"/>
    <w:rsid w:val="00DE7613"/>
    <w:rsid w:val="00E01757"/>
    <w:rsid w:val="00E018AA"/>
    <w:rsid w:val="00E13200"/>
    <w:rsid w:val="00E1605A"/>
    <w:rsid w:val="00E322B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2F97"/>
    <w:rsid w:val="00EB4339"/>
    <w:rsid w:val="00ED00C2"/>
    <w:rsid w:val="00ED3A2D"/>
    <w:rsid w:val="00EE217E"/>
    <w:rsid w:val="00EE3D5B"/>
    <w:rsid w:val="00EE3E14"/>
    <w:rsid w:val="00EF3FBD"/>
    <w:rsid w:val="00EF4337"/>
    <w:rsid w:val="00EF4F22"/>
    <w:rsid w:val="00F004E4"/>
    <w:rsid w:val="00F01E6B"/>
    <w:rsid w:val="00F07582"/>
    <w:rsid w:val="00F106C2"/>
    <w:rsid w:val="00F12C63"/>
    <w:rsid w:val="00F15193"/>
    <w:rsid w:val="00F1523D"/>
    <w:rsid w:val="00F15790"/>
    <w:rsid w:val="00F2170B"/>
    <w:rsid w:val="00F24C2E"/>
    <w:rsid w:val="00F30AD7"/>
    <w:rsid w:val="00F3146D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3D0C"/>
    <w:rsid w:val="00FB43A5"/>
    <w:rsid w:val="00FB6A22"/>
    <w:rsid w:val="00FC7F66"/>
    <w:rsid w:val="00FE33A9"/>
    <w:rsid w:val="00FF7815"/>
    <w:rsid w:val="09944DBC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540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dcnet/onstage/g.php?MTID=e315de34b0c0515d1560c837a1d0a3b3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27</Words>
  <Characters>1297</Characters>
  <Application>Microsoft Office Word</Application>
  <DocSecurity>0</DocSecurity>
  <Lines>10</Lines>
  <Paragraphs>3</Paragraphs>
  <ScaleCrop>false</ScaleCrop>
  <Company>Link Strategic Partners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30</cp:revision>
  <cp:lastPrinted>2019-09-13T13:19:00Z</cp:lastPrinted>
  <dcterms:created xsi:type="dcterms:W3CDTF">2022-12-02T02:26:00Z</dcterms:created>
  <dcterms:modified xsi:type="dcterms:W3CDTF">2023-03-09T17:44:00Z</dcterms:modified>
</cp:coreProperties>
</file>